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7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ins,</w:t>
      </w:r>
      <w:r>
        <w:br/>
      </w:r>
      <w:r>
        <w:rPr>
          <w:rStyle w:val="NormalTok"/>
        </w:rPr>
        <w:t xml:space="preserve">    new_bin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fcol,lcol,bins,save_dir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fcol,lcol,bins,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NormalTok"/>
        </w:rPr>
        <w:t xml:space="preserve">packedc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cdf</w:t>
      </w:r>
      <w:r>
        <w:rPr>
          <w:rStyle w:val="NormalTok"/>
        </w:rPr>
        <w:t xml:space="preserve">(packedpdf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NormalTok"/>
        </w:rPr>
        <w:t xml:space="preserve">mmdtc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c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mmdtc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br/>
      </w: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nbins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nbin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ns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(rrs) </w:t>
      </w:r>
      <w:r>
        <w:rPr>
          <w:rStyle w:val="CommentTok"/>
        </w:rPr>
        <w:t xml:space="preserve"># rr is the weighting factor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_files/figure-docx/3%20area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r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sam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st_files/figure-docx/3%20areas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LF2"</w:t>
      </w:r>
      <w:r>
        <w:rPr>
          <w:rStyle w:val="NormalTok"/>
        </w:rPr>
        <w:t xml:space="preserve">, kk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st_files/figure-docx/3%20areas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est_files/figure-docx/4%20area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r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sam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est_files/figure-docx/4%20areas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LF2"</w:t>
      </w:r>
      <w:r>
        <w:rPr>
          <w:rStyle w:val="NormalTok"/>
        </w:rPr>
        <w:t xml:space="preserve">, kk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est_files/figure-docx/4%20areas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est_files/figure-docx/5%20area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rr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sam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est_files/figure-docx/5%20areas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"</w:t>
      </w:r>
      <w:r>
        <w:rPr>
          <w:rStyle w:val="NormalTok"/>
        </w:rPr>
        <w:t xml:space="preserve">, kk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12 x 8 in image</w:t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LF2"</w:t>
      </w:r>
      <w:r>
        <w:rPr>
          <w:rStyle w:val="NormalTok"/>
        </w:rPr>
        <w:t xml:space="preserve">, kk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est_files/figure-docx/5%20areas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7-19T20:43:13Z</dcterms:created>
  <dcterms:modified xsi:type="dcterms:W3CDTF">2024-07-19T20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